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E398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11978FF" w:rsidR="007B4A91" w:rsidRDefault="00EB0446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7F5E24">
        <w:rPr>
          <w:sz w:val="28"/>
          <w:szCs w:val="28"/>
        </w:rPr>
        <w:t>Space Shooting</w:t>
      </w:r>
    </w:p>
    <w:p w14:paraId="34A9E19B" w14:textId="77777777" w:rsidR="007B4A91" w:rsidRDefault="002E398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B0F2FF3" w14:textId="050F8AE2" w:rsidR="00900732" w:rsidRDefault="007F5E24" w:rsidP="007F5E24">
      <w:pPr>
        <w:ind w:left="720"/>
        <w:rPr>
          <w:sz w:val="28"/>
          <w:szCs w:val="28"/>
        </w:rPr>
      </w:pPr>
      <w:r>
        <w:rPr>
          <w:sz w:val="28"/>
          <w:szCs w:val="28"/>
        </w:rPr>
        <w:t>To destroy the enemy spaceship and protect the space from dangerous enemies</w:t>
      </w:r>
    </w:p>
    <w:p w14:paraId="404FC004" w14:textId="77777777" w:rsidR="007F5E24" w:rsidRDefault="007F5E24" w:rsidP="007F5E24">
      <w:pPr>
        <w:ind w:left="720"/>
        <w:rPr>
          <w:sz w:val="28"/>
          <w:szCs w:val="28"/>
        </w:rPr>
      </w:pPr>
    </w:p>
    <w:p w14:paraId="3D632C61" w14:textId="77777777" w:rsidR="007B4A91" w:rsidRDefault="002E398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0AF45BB" w14:textId="38D90DA1" w:rsidR="00900732" w:rsidRDefault="007F5E24">
      <w:pPr>
        <w:rPr>
          <w:sz w:val="28"/>
          <w:szCs w:val="28"/>
        </w:rPr>
      </w:pPr>
      <w:r>
        <w:rPr>
          <w:sz w:val="28"/>
          <w:szCs w:val="28"/>
        </w:rPr>
        <w:t xml:space="preserve">  Once there were </w:t>
      </w:r>
      <w:proofErr w:type="gramStart"/>
      <w:r>
        <w:rPr>
          <w:sz w:val="28"/>
          <w:szCs w:val="28"/>
        </w:rPr>
        <w:t>a guardian</w:t>
      </w:r>
      <w:proofErr w:type="gramEnd"/>
      <w:r>
        <w:rPr>
          <w:sz w:val="28"/>
          <w:szCs w:val="28"/>
        </w:rPr>
        <w:t xml:space="preserve"> of the galaxy who are really a good fighters</w:t>
      </w:r>
    </w:p>
    <w:p w14:paraId="79ECA6BC" w14:textId="08996DC4" w:rsidR="007F5E24" w:rsidRDefault="007F5E24">
      <w:pPr>
        <w:rPr>
          <w:sz w:val="28"/>
          <w:szCs w:val="28"/>
        </w:rPr>
      </w:pPr>
      <w:r>
        <w:rPr>
          <w:sz w:val="28"/>
          <w:szCs w:val="28"/>
        </w:rPr>
        <w:t>And they try to protect the galaxy from many enemies who always come to conquer the galaxy and want to become the king of the galaxy , so the guardian fight with them and try to make the galaxy free from those enemies.</w:t>
      </w:r>
    </w:p>
    <w:p w14:paraId="6102F988" w14:textId="77777777" w:rsidR="007B4A91" w:rsidRDefault="002E398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E398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E398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59E1AD3" w:rsidR="007B4A91" w:rsidRDefault="007F5E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ardian 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E2095A8" w:rsidR="007B4A91" w:rsidRDefault="007F5E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shoot to enem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5828FFE" w:rsidR="007B4A91" w:rsidRDefault="002E39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ies 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84D29E2" w:rsidR="007B4A91" w:rsidRDefault="002E39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shoot to guardian spaceshi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D236566" w:rsidR="007B4A91" w:rsidRDefault="002E39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 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4385D33" w:rsidR="007B4A91" w:rsidRDefault="002E39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shoot heavily to guardian spaceship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14BD3334" w14:textId="140F285F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E398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248C9357" w:rsidR="007B4A91" w:rsidRDefault="002E398F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lastRenderedPageBreak/>
        <w:drawing>
          <wp:inline distT="0" distB="0" distL="0" distR="0" wp14:anchorId="3FFD2761" wp14:editId="6DDC859C">
            <wp:extent cx="5935330" cy="4508205"/>
            <wp:effectExtent l="0" t="0" r="889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e desig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4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E398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E398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FE958D" w14:textId="0CA92E1E" w:rsidR="002E398F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9892925" w14:textId="30A5099D" w:rsidR="002E398F" w:rsidRDefault="002E398F">
      <w:pPr>
        <w:rPr>
          <w:sz w:val="28"/>
          <w:szCs w:val="28"/>
        </w:rPr>
      </w:pPr>
      <w:r>
        <w:rPr>
          <w:sz w:val="28"/>
          <w:szCs w:val="28"/>
        </w:rPr>
        <w:t xml:space="preserve">I can make it more interesting and engaging by adding some difficulties and </w:t>
      </w:r>
    </w:p>
    <w:p w14:paraId="466E94DE" w14:textId="52FF32BC" w:rsidR="002E398F" w:rsidRDefault="002E398F">
      <w:pPr>
        <w:rPr>
          <w:sz w:val="28"/>
          <w:szCs w:val="28"/>
        </w:rPr>
      </w:pPr>
      <w:r>
        <w:rPr>
          <w:sz w:val="28"/>
          <w:szCs w:val="28"/>
        </w:rPr>
        <w:t>Some skillful controls by which the user will try to play it and want to become master of the game.</w:t>
      </w:r>
      <w:bookmarkStart w:id="0" w:name="_GoBack"/>
      <w:bookmarkEnd w:id="0"/>
    </w:p>
    <w:p w14:paraId="7E664175" w14:textId="77777777" w:rsidR="002E398F" w:rsidRDefault="002E398F">
      <w:r>
        <w:pict w14:anchorId="4F92B24E">
          <v:rect id="_x0000_i1035" style="width:0;height:1.5pt" o:hralign="center" o:hrstd="t" o:hr="t" fillcolor="#a0a0a0" stroked="f"/>
        </w:pict>
      </w:r>
    </w:p>
    <w:p w14:paraId="4CB7C8E1" w14:textId="78408B20" w:rsidR="002E398F" w:rsidRDefault="002E398F"/>
    <w:p w14:paraId="515AEFA4" w14:textId="41A22DAA" w:rsidR="002E398F" w:rsidRDefault="002E398F">
      <w:r>
        <w:pict w14:anchorId="49CF2C3B">
          <v:rect id="_x0000_i1036" style="width:0;height:1.5pt" o:hralign="center" o:hrstd="t" o:hr="t" fillcolor="#a0a0a0" stroked="f"/>
        </w:pict>
      </w:r>
    </w:p>
    <w:p w14:paraId="5C11FFA4" w14:textId="77777777" w:rsidR="002E398F" w:rsidRDefault="002E398F"/>
    <w:p w14:paraId="24B987DE" w14:textId="28A85001" w:rsidR="007B4A91" w:rsidRDefault="002E398F">
      <w:pPr>
        <w:rPr>
          <w:sz w:val="28"/>
          <w:szCs w:val="28"/>
        </w:rPr>
      </w:pP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20B8"/>
    <w:rsid w:val="002E398F"/>
    <w:rsid w:val="00556965"/>
    <w:rsid w:val="007B4A91"/>
    <w:rsid w:val="007F5E24"/>
    <w:rsid w:val="00900732"/>
    <w:rsid w:val="00EB0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E398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8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E398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8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4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ish Singh</cp:lastModifiedBy>
  <cp:revision>8</cp:revision>
  <dcterms:created xsi:type="dcterms:W3CDTF">2021-03-18T05:03:00Z</dcterms:created>
  <dcterms:modified xsi:type="dcterms:W3CDTF">2021-09-27T14:41:00Z</dcterms:modified>
</cp:coreProperties>
</file>